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4311A" w14:textId="0E4E271F" w:rsidR="001A38C1" w:rsidRPr="00561C98" w:rsidRDefault="00561C98" w:rsidP="00561C98">
      <w:r w:rsidRPr="00561C98">
        <w:drawing>
          <wp:inline distT="0" distB="0" distL="0" distR="0" wp14:anchorId="5DAB1D90" wp14:editId="7CAED456">
            <wp:extent cx="5943600" cy="796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6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A38C1" w:rsidRPr="00561C9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538F4" w14:textId="77777777" w:rsidR="00E32772" w:rsidRDefault="00E32772" w:rsidP="001A38C1">
      <w:pPr>
        <w:spacing w:after="0" w:line="240" w:lineRule="auto"/>
      </w:pPr>
      <w:r>
        <w:separator/>
      </w:r>
    </w:p>
  </w:endnote>
  <w:endnote w:type="continuationSeparator" w:id="0">
    <w:p w14:paraId="12B0CFF9" w14:textId="77777777" w:rsidR="00E32772" w:rsidRDefault="00E32772" w:rsidP="001A3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C4674" w14:textId="48C036F7" w:rsidR="001A38C1" w:rsidRDefault="001A38C1" w:rsidP="001A38C1">
    <w:pPr>
      <w:pStyle w:val="Footer"/>
      <w:jc w:val="center"/>
    </w:pPr>
    <w:r>
      <w:t xml:space="preserve">20323 Huebner Road #108 SA, TX 78258 </w:t>
    </w:r>
    <w:proofErr w:type="gramStart"/>
    <w:r>
      <w:t xml:space="preserve">   (</w:t>
    </w:r>
    <w:proofErr w:type="gramEnd"/>
    <w:r>
      <w:t>210) 481-546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CD04E" w14:textId="77777777" w:rsidR="00E32772" w:rsidRDefault="00E32772" w:rsidP="001A38C1">
      <w:pPr>
        <w:spacing w:after="0" w:line="240" w:lineRule="auto"/>
      </w:pPr>
      <w:r>
        <w:separator/>
      </w:r>
    </w:p>
  </w:footnote>
  <w:footnote w:type="continuationSeparator" w:id="0">
    <w:p w14:paraId="64629C49" w14:textId="77777777" w:rsidR="00E32772" w:rsidRDefault="00E32772" w:rsidP="001A38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zMxtDAwNbM0t7RU0lEKTi0uzszPAykwrAUAtlb1bywAAAA="/>
  </w:docVars>
  <w:rsids>
    <w:rsidRoot w:val="0086723F"/>
    <w:rsid w:val="001A38C1"/>
    <w:rsid w:val="00561C98"/>
    <w:rsid w:val="0086723F"/>
    <w:rsid w:val="00BC2EFB"/>
    <w:rsid w:val="00E32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C186F"/>
  <w15:chartTrackingRefBased/>
  <w15:docId w15:val="{A3A412B4-B7ED-4D95-A797-A636D892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6723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3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8C1"/>
  </w:style>
  <w:style w:type="paragraph" w:styleId="Footer">
    <w:name w:val="footer"/>
    <w:basedOn w:val="Normal"/>
    <w:link w:val="FooterChar"/>
    <w:uiPriority w:val="99"/>
    <w:unhideWhenUsed/>
    <w:rsid w:val="001A3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gan Panah</dc:creator>
  <cp:keywords/>
  <dc:description/>
  <cp:lastModifiedBy>RAYMOND HSU</cp:lastModifiedBy>
  <cp:revision>3</cp:revision>
  <dcterms:created xsi:type="dcterms:W3CDTF">2020-05-21T20:26:00Z</dcterms:created>
  <dcterms:modified xsi:type="dcterms:W3CDTF">2020-05-22T22:01:00Z</dcterms:modified>
</cp:coreProperties>
</file>